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napToGrid w:val="0"/>
        <w:spacing w:line="360" w:lineRule="auto"/>
        <w:rPr>
          <w:rFonts w:ascii="Times New Roman" w:hAnsi="Times New Roman" w:eastAsia="黑体" w:cs="Times New Roman"/>
          <w:sz w:val="32"/>
          <w:szCs w:val="32"/>
        </w:rPr>
      </w:pPr>
      <w:bookmarkStart w:id="0" w:name="_GoBack"/>
      <w:bookmarkEnd w:id="0"/>
    </w:p>
    <w:p/>
    <w:p>
      <w:pPr>
        <w:widowControl/>
        <w:rPr>
          <w:kern w:val="0"/>
          <w:sz w:val="18"/>
          <w:szCs w:val="18"/>
        </w:rPr>
      </w:pPr>
    </w:p>
    <w:p>
      <w:pPr>
        <w:widowControl/>
        <w:rPr>
          <w:kern w:val="0"/>
          <w:sz w:val="18"/>
          <w:szCs w:val="18"/>
        </w:rPr>
      </w:pPr>
    </w:p>
    <w:p>
      <w:pPr>
        <w:jc w:val="center"/>
        <w:rPr>
          <w:rFonts w:eastAsia="黑体"/>
          <w:sz w:val="52"/>
          <w:szCs w:val="52"/>
        </w:rPr>
      </w:pPr>
      <w:r>
        <w:rPr>
          <w:b/>
          <w:sz w:val="36"/>
          <w:szCs w:val="36"/>
        </w:rPr>
        <w:t xml:space="preserve">IEEE PES </w:t>
      </w:r>
      <w:r>
        <w:rPr>
          <w:rFonts w:hint="eastAsia"/>
          <w:b/>
          <w:sz w:val="36"/>
          <w:szCs w:val="36"/>
        </w:rPr>
        <w:t>China</w:t>
      </w:r>
      <w:r>
        <w:rPr>
          <w:b/>
          <w:sz w:val="36"/>
          <w:szCs w:val="36"/>
        </w:rPr>
        <w:t xml:space="preserve"> Chapter Council Award</w:t>
      </w:r>
      <w:r>
        <w:rPr>
          <w:rFonts w:hint="eastAsia"/>
          <w:b/>
          <w:sz w:val="36"/>
          <w:szCs w:val="36"/>
        </w:rPr>
        <w:t xml:space="preserve">s </w:t>
      </w:r>
      <w:r>
        <w:rPr>
          <w:b/>
          <w:sz w:val="36"/>
          <w:szCs w:val="36"/>
        </w:rPr>
        <w:t>Recommendation Form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>Recommended Award:</w:t>
      </w:r>
    </w:p>
    <w:p>
      <w:pPr>
        <w:widowControl/>
        <w:ind w:firstLine="2124" w:firstLineChars="664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sym w:font="Wingdings" w:char="F0A8"/>
      </w:r>
      <w:r>
        <w:rPr>
          <w:kern w:val="0"/>
          <w:sz w:val="32"/>
          <w:szCs w:val="32"/>
        </w:rPr>
        <w:t xml:space="preserve">  Outstanding </w:t>
      </w:r>
      <w:r>
        <w:rPr>
          <w:rFonts w:hint="eastAsia"/>
          <w:kern w:val="0"/>
          <w:sz w:val="32"/>
          <w:szCs w:val="32"/>
        </w:rPr>
        <w:t>Volunteer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  Candidate  </w:t>
      </w:r>
      <w:r>
        <w:rPr>
          <w:rFonts w:hint="eastAsia"/>
          <w:kern w:val="0"/>
          <w:sz w:val="32"/>
          <w:szCs w:val="32"/>
          <w:lang w:val="en-US" w:eastAsia="zh-CN"/>
        </w:rPr>
        <w:t xml:space="preserve">  </w:t>
      </w:r>
      <w:r>
        <w:rPr>
          <w:kern w:val="0"/>
          <w:sz w:val="32"/>
          <w:szCs w:val="32"/>
          <w:u w:val="single"/>
        </w:rPr>
        <w:t xml:space="preserve">     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640" w:firstLineChars="2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  </w:t>
      </w:r>
      <w:r>
        <w:rPr>
          <w:rFonts w:hint="eastAsia"/>
          <w:kern w:val="0"/>
          <w:sz w:val="32"/>
          <w:szCs w:val="32"/>
        </w:rPr>
        <w:t>I</w:t>
      </w:r>
      <w:r>
        <w:rPr>
          <w:kern w:val="0"/>
          <w:sz w:val="32"/>
          <w:szCs w:val="32"/>
        </w:rPr>
        <w:t xml:space="preserve">nstitution  </w:t>
      </w:r>
      <w:r>
        <w:rPr>
          <w:rFonts w:hint="eastAsia"/>
          <w:kern w:val="0"/>
          <w:sz w:val="32"/>
          <w:szCs w:val="32"/>
          <w:lang w:val="en-US" w:eastAsia="zh-CN"/>
        </w:rPr>
        <w:t xml:space="preserve">  </w:t>
      </w:r>
      <w:r>
        <w:rPr>
          <w:kern w:val="0"/>
          <w:sz w:val="32"/>
          <w:szCs w:val="32"/>
          <w:u w:val="single"/>
        </w:rPr>
        <w:t xml:space="preserve">             </w:t>
      </w:r>
    </w:p>
    <w:p>
      <w:pPr>
        <w:widowControl/>
        <w:tabs>
          <w:tab w:val="left" w:pos="142"/>
        </w:tabs>
        <w:spacing w:before="312" w:beforeLines="100" w:after="312" w:afterLines="100" w:line="360" w:lineRule="auto"/>
        <w:ind w:firstLine="960" w:firstLineChars="300"/>
        <w:jc w:val="left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      Recommender </w:t>
      </w:r>
      <w:r>
        <w:rPr>
          <w:kern w:val="0"/>
          <w:sz w:val="32"/>
          <w:szCs w:val="32"/>
          <w:u w:val="single"/>
        </w:rPr>
        <w:t xml:space="preserve">       </w:t>
      </w:r>
      <w:r>
        <w:rPr>
          <w:rFonts w:hint="eastAsia"/>
          <w:kern w:val="0"/>
          <w:sz w:val="32"/>
          <w:szCs w:val="32"/>
          <w:u w:val="single"/>
          <w:lang w:val="en-US" w:eastAsia="zh-CN"/>
        </w:rPr>
        <w:t xml:space="preserve">  </w:t>
      </w:r>
      <w:r>
        <w:rPr>
          <w:kern w:val="0"/>
          <w:sz w:val="32"/>
          <w:szCs w:val="32"/>
          <w:u w:val="single"/>
        </w:rPr>
        <w:t xml:space="preserve">    </w:t>
      </w: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18"/>
          <w:szCs w:val="18"/>
        </w:rPr>
      </w:pP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 xml:space="preserve">IEEE PES </w:t>
      </w:r>
      <w:r>
        <w:rPr>
          <w:rFonts w:hint="eastAsia"/>
          <w:kern w:val="0"/>
          <w:sz w:val="32"/>
          <w:szCs w:val="32"/>
        </w:rPr>
        <w:t>China</w:t>
      </w:r>
      <w:r>
        <w:rPr>
          <w:kern w:val="0"/>
          <w:sz w:val="32"/>
          <w:szCs w:val="32"/>
        </w:rPr>
        <w:t xml:space="preserve"> Chapter </w:t>
      </w:r>
      <w:r>
        <w:rPr>
          <w:rFonts w:hint="eastAsia"/>
          <w:kern w:val="0"/>
          <w:sz w:val="32"/>
          <w:szCs w:val="32"/>
        </w:rPr>
        <w:t>Council</w:t>
      </w:r>
    </w:p>
    <w:p>
      <w:pPr>
        <w:widowControl/>
        <w:jc w:val="center"/>
        <w:rPr>
          <w:kern w:val="0"/>
          <w:sz w:val="32"/>
          <w:szCs w:val="32"/>
        </w:rPr>
      </w:pPr>
      <w:r>
        <w:rPr>
          <w:kern w:val="0"/>
          <w:sz w:val="32"/>
          <w:szCs w:val="32"/>
        </w:rPr>
        <w:t>20</w:t>
      </w:r>
      <w:r>
        <w:rPr>
          <w:rFonts w:hint="eastAsia"/>
          <w:kern w:val="0"/>
          <w:sz w:val="32"/>
          <w:szCs w:val="32"/>
        </w:rPr>
        <w:t>20</w:t>
      </w:r>
    </w:p>
    <w:p>
      <w:pPr>
        <w:rPr>
          <w:kern w:val="0"/>
          <w:sz w:val="32"/>
          <w:szCs w:val="32"/>
        </w:rPr>
      </w:pPr>
      <w:r>
        <w:rPr>
          <w:rFonts w:hint="eastAsia"/>
          <w:kern w:val="0"/>
          <w:sz w:val="32"/>
          <w:szCs w:val="32"/>
        </w:rPr>
        <w:br w:type="page"/>
      </w:r>
    </w:p>
    <w:p>
      <w:pPr>
        <w:widowControl/>
        <w:jc w:val="left"/>
        <w:rPr>
          <w:kern w:val="0"/>
          <w:sz w:val="32"/>
          <w:szCs w:val="32"/>
        </w:rPr>
      </w:pPr>
      <w:r>
        <w:rPr>
          <w:rFonts w:hint="eastAsia"/>
          <w:kern w:val="0"/>
          <w:sz w:val="32"/>
          <w:szCs w:val="32"/>
        </w:rPr>
        <w:t>The profile of Candidate and Recommender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31"/>
        <w:gridCol w:w="1680"/>
        <w:gridCol w:w="1956"/>
        <w:gridCol w:w="1464"/>
        <w:gridCol w:w="21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31" w:type="dxa"/>
            <w:vMerge w:val="restart"/>
            <w:vAlign w:val="center"/>
          </w:tcPr>
          <w:p>
            <w:pPr>
              <w:widowControl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 xml:space="preserve"> Candidate</w:t>
            </w: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Name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IEEE Membership Typ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0" w:hRule="atLeast"/>
        </w:trPr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Member Number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Date of Birth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2" w:hRule="atLeast"/>
        </w:trPr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ffiliation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Job titl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Title in IEEE PES China Chapter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Phon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</w:trPr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ddress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Email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31" w:type="dxa"/>
            <w:vMerge w:val="restart"/>
            <w:vAlign w:val="center"/>
          </w:tcPr>
          <w:p>
            <w:pPr>
              <w:widowControl/>
              <w:jc w:val="center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Recommender</w:t>
            </w: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Name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IEEE Membership Typ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7" w:hRule="atLeast"/>
        </w:trPr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Member Number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Date of Birth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0" w:hRule="atLeast"/>
        </w:trPr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ffiliation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Job titl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Title in IEEE PES China Chapter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Phone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2" w:hRule="atLeast"/>
        </w:trPr>
        <w:tc>
          <w:tcPr>
            <w:tcW w:w="1731" w:type="dxa"/>
            <w:vMerge w:val="continue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680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Address</w:t>
            </w:r>
          </w:p>
        </w:tc>
        <w:tc>
          <w:tcPr>
            <w:tcW w:w="1956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  <w:tc>
          <w:tcPr>
            <w:tcW w:w="1464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Email</w:t>
            </w:r>
          </w:p>
        </w:tc>
        <w:tc>
          <w:tcPr>
            <w:tcW w:w="2115" w:type="dxa"/>
            <w:vAlign w:val="center"/>
          </w:tcPr>
          <w:p>
            <w:pPr>
              <w:widowControl/>
              <w:jc w:val="left"/>
              <w:rPr>
                <w:kern w:val="0"/>
                <w:sz w:val="24"/>
              </w:rPr>
            </w:pPr>
          </w:p>
        </w:tc>
      </w:tr>
    </w:tbl>
    <w:p>
      <w:pPr>
        <w:widowControl/>
        <w:jc w:val="left"/>
        <w:rPr>
          <w:kern w:val="0"/>
          <w:sz w:val="32"/>
          <w:szCs w:val="32"/>
        </w:rPr>
      </w:pPr>
    </w:p>
    <w:p>
      <w:pPr>
        <w:widowControl/>
        <w:jc w:val="left"/>
        <w:rPr>
          <w:kern w:val="0"/>
          <w:sz w:val="32"/>
          <w:szCs w:val="32"/>
        </w:rPr>
      </w:pPr>
    </w:p>
    <w:p>
      <w:pPr>
        <w:widowControl/>
        <w:jc w:val="left"/>
        <w:rPr>
          <w:kern w:val="0"/>
          <w:sz w:val="32"/>
          <w:szCs w:val="32"/>
        </w:rPr>
        <w:sectPr>
          <w:headerReference r:id="rId3" w:type="default"/>
          <w:footerReference r:id="rId4" w:type="default"/>
          <w:footerReference r:id="rId5" w:type="even"/>
          <w:pgSz w:w="11906" w:h="16838"/>
          <w:pgMar w:top="1440" w:right="1588" w:bottom="1440" w:left="1588" w:header="851" w:footer="992" w:gutter="0"/>
          <w:cols w:space="425" w:num="1"/>
          <w:docGrid w:type="linesAndChars" w:linePitch="312" w:charSpace="0"/>
        </w:sectPr>
      </w:pPr>
    </w:p>
    <w:tbl>
      <w:tblPr>
        <w:tblStyle w:val="17"/>
        <w:tblW w:w="884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both"/>
              <w:rPr>
                <w:b w:val="0"/>
                <w:bCs w:val="0"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 xml:space="preserve">Records of Volunteer Service in IEEE PES and IEEE PES China Chapter Council </w:t>
            </w:r>
            <w:r>
              <w:rPr>
                <w:b/>
                <w:bCs/>
                <w:kern w:val="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24"/>
              </w:rPr>
              <w:t>(</w:t>
            </w:r>
            <w:r>
              <w:rPr>
                <w:b/>
                <w:bCs/>
                <w:kern w:val="0"/>
                <w:szCs w:val="21"/>
              </w:rPr>
              <w:t>Limit to 500 words</w:t>
            </w:r>
            <w:r>
              <w:rPr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21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ind w:firstLine="480" w:firstLineChars="200"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jc w:val="both"/>
              <w:rPr>
                <w:b w:val="0"/>
                <w:bCs w:val="0"/>
                <w:kern w:val="0"/>
                <w:sz w:val="24"/>
              </w:rPr>
            </w:pPr>
            <w:r>
              <w:rPr>
                <w:rFonts w:hint="eastAsia"/>
                <w:b/>
                <w:bCs/>
                <w:kern w:val="0"/>
                <w:sz w:val="24"/>
              </w:rPr>
              <w:t>C</w:t>
            </w:r>
            <w:r>
              <w:rPr>
                <w:b/>
                <w:bCs/>
                <w:kern w:val="0"/>
                <w:sz w:val="24"/>
              </w:rPr>
              <w:t xml:space="preserve">ontributions to </w:t>
            </w:r>
            <w:r>
              <w:rPr>
                <w:rFonts w:hint="eastAsia"/>
                <w:b/>
                <w:bCs/>
                <w:kern w:val="0"/>
                <w:sz w:val="24"/>
              </w:rPr>
              <w:t>IEEE</w:t>
            </w:r>
            <w:r>
              <w:rPr>
                <w:b/>
                <w:bCs/>
                <w:kern w:val="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24"/>
              </w:rPr>
              <w:t>PES</w:t>
            </w:r>
            <w:r>
              <w:rPr>
                <w:b/>
                <w:bCs/>
                <w:kern w:val="0"/>
                <w:sz w:val="24"/>
              </w:rPr>
              <w:t xml:space="preserve"> &amp; IEEE PES </w:t>
            </w:r>
            <w:r>
              <w:rPr>
                <w:rFonts w:hint="eastAsia"/>
                <w:b/>
                <w:bCs/>
                <w:kern w:val="0"/>
                <w:sz w:val="24"/>
              </w:rPr>
              <w:t>China</w:t>
            </w:r>
            <w:r>
              <w:rPr>
                <w:b/>
                <w:bCs/>
                <w:kern w:val="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24"/>
              </w:rPr>
              <w:t>C</w:t>
            </w:r>
            <w:r>
              <w:rPr>
                <w:b/>
                <w:bCs/>
                <w:kern w:val="0"/>
                <w:sz w:val="24"/>
              </w:rPr>
              <w:t xml:space="preserve">hapter </w:t>
            </w:r>
            <w:r>
              <w:rPr>
                <w:rFonts w:hint="eastAsia"/>
                <w:b/>
                <w:bCs/>
                <w:kern w:val="0"/>
                <w:sz w:val="24"/>
              </w:rPr>
              <w:t>Council</w:t>
            </w:r>
            <w:r>
              <w:rPr>
                <w:b/>
                <w:bCs/>
                <w:kern w:val="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24"/>
              </w:rPr>
              <w:t>(</w:t>
            </w:r>
            <w:r>
              <w:rPr>
                <w:b/>
                <w:bCs/>
                <w:kern w:val="0"/>
                <w:szCs w:val="21"/>
              </w:rPr>
              <w:t>Limit to 1</w:t>
            </w:r>
            <w:r>
              <w:rPr>
                <w:rFonts w:hint="eastAsia"/>
                <w:b/>
                <w:bCs/>
                <w:kern w:val="0"/>
                <w:szCs w:val="21"/>
              </w:rPr>
              <w:t>0</w:t>
            </w:r>
            <w:r>
              <w:rPr>
                <w:b/>
                <w:bCs/>
                <w:kern w:val="0"/>
                <w:szCs w:val="21"/>
              </w:rPr>
              <w:t>00 words</w:t>
            </w:r>
            <w:r>
              <w:rPr>
                <w:b/>
                <w:bCs/>
                <w:kern w:val="0"/>
                <w:sz w:val="24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4" w:hRule="atLeast"/>
        </w:trPr>
        <w:tc>
          <w:tcPr>
            <w:tcW w:w="8840" w:type="dxa"/>
            <w:shd w:val="clear" w:color="auto" w:fill="auto"/>
            <w:vAlign w:val="center"/>
          </w:tcPr>
          <w:p>
            <w:pPr>
              <w:widowControl/>
              <w:ind w:firstLine="480" w:firstLineChars="200"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  <w:p>
            <w:pPr>
              <w:widowControl/>
              <w:jc w:val="left"/>
              <w:rPr>
                <w:b w:val="0"/>
                <w:bCs w:val="0"/>
                <w:kern w:val="0"/>
                <w:sz w:val="24"/>
              </w:rPr>
            </w:pPr>
          </w:p>
        </w:tc>
      </w:tr>
    </w:tbl>
    <w:p>
      <w:pPr>
        <w:widowControl/>
        <w:rPr>
          <w:b/>
        </w:rPr>
      </w:pPr>
      <w:r>
        <w:rPr>
          <w:rFonts w:hint="eastAsia"/>
          <w:b/>
        </w:rPr>
        <w:t xml:space="preserve">Note: </w:t>
      </w:r>
      <w:r>
        <w:rPr>
          <w:b/>
        </w:rPr>
        <w:t xml:space="preserve">The recommender is responsible for the authenticity of the provided materials. In </w:t>
      </w:r>
      <w:r>
        <w:rPr>
          <w:rFonts w:hint="eastAsia"/>
          <w:b/>
        </w:rPr>
        <w:t>the</w:t>
      </w:r>
      <w:r>
        <w:rPr>
          <w:b/>
        </w:rPr>
        <w:t xml:space="preserve"> case of cheating, their future recommendation and evaluation qualification will be cancelled</w:t>
      </w:r>
      <w:r>
        <w:rPr>
          <w:rFonts w:hint="eastAsia"/>
          <w:b/>
        </w:rPr>
        <w:t>.</w:t>
      </w: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  <w:r>
        <w:rPr>
          <w:rFonts w:hint="eastAsia"/>
          <w:b/>
          <w:color w:val="FF0000"/>
          <w:sz w:val="36"/>
          <w:szCs w:val="36"/>
        </w:rPr>
        <w:t>本表可以用中文填写。推荐截止日期：11/30/2020</w:t>
      </w:r>
    </w:p>
    <w:p>
      <w:pPr>
        <w:pStyle w:val="6"/>
        <w:pBdr>
          <w:bottom w:val="none" w:color="auto" w:sz="0" w:space="0"/>
        </w:pBdr>
        <w:rPr>
          <w:b/>
          <w:color w:val="FF0000"/>
          <w:sz w:val="36"/>
          <w:szCs w:val="36"/>
        </w:rPr>
      </w:pPr>
      <w:r>
        <w:rPr>
          <w:rFonts w:hint="eastAsia"/>
          <w:b/>
          <w:color w:val="FF0000"/>
          <w:sz w:val="36"/>
          <w:szCs w:val="36"/>
        </w:rPr>
        <w:t>请将推荐表Email到：PESChinaAward@163.com</w:t>
      </w:r>
    </w:p>
    <w:p>
      <w:pPr>
        <w:widowControl/>
        <w:rPr>
          <w:b/>
        </w:rPr>
      </w:pPr>
    </w:p>
    <w:sectPr>
      <w:headerReference r:id="rId6" w:type="default"/>
      <w:footerReference r:id="rId7" w:type="default"/>
      <w:footerReference r:id="rId8" w:type="even"/>
      <w:pgSz w:w="11906" w:h="16838"/>
      <w:pgMar w:top="1440" w:right="1588" w:bottom="1440" w:left="1588" w:header="851" w:footer="992" w:gutter="0"/>
      <w:cols w:space="425" w:num="1"/>
      <w:docGrid w:type="linesAndChar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003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FangSong_GB2312">
    <w:altName w:val="仿宋_GB2312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1</w:t>
    </w:r>
    <w:r>
      <w:rPr>
        <w:rStyle w:val="11"/>
      </w:rPr>
      <w:fldChar w:fldCharType="end"/>
    </w:r>
  </w:p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t>3</w:t>
    </w:r>
    <w:r>
      <w:rPr>
        <w:rStyle w:val="11"/>
      </w:rPr>
      <w:fldChar w:fldCharType="end"/>
    </w:r>
  </w:p>
  <w:p>
    <w:pPr>
      <w:pStyle w:val="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Y1srQwMrMwNbZQ0lEKTi0uzszPAykwqgUABoSzciwAAAA="/>
  </w:docVars>
  <w:rsids>
    <w:rsidRoot w:val="00C21A92"/>
    <w:rsid w:val="00003350"/>
    <w:rsid w:val="00007B58"/>
    <w:rsid w:val="0001295A"/>
    <w:rsid w:val="000139A8"/>
    <w:rsid w:val="00014328"/>
    <w:rsid w:val="00024492"/>
    <w:rsid w:val="00042519"/>
    <w:rsid w:val="00042F95"/>
    <w:rsid w:val="00044F7E"/>
    <w:rsid w:val="00050C9C"/>
    <w:rsid w:val="00050D20"/>
    <w:rsid w:val="00052E3E"/>
    <w:rsid w:val="00060A62"/>
    <w:rsid w:val="00070202"/>
    <w:rsid w:val="00071649"/>
    <w:rsid w:val="00083E9F"/>
    <w:rsid w:val="00096A87"/>
    <w:rsid w:val="00096E17"/>
    <w:rsid w:val="000B3A07"/>
    <w:rsid w:val="000B5740"/>
    <w:rsid w:val="000B657F"/>
    <w:rsid w:val="000C0790"/>
    <w:rsid w:val="000C1B34"/>
    <w:rsid w:val="000D00A8"/>
    <w:rsid w:val="000D00ED"/>
    <w:rsid w:val="000D2428"/>
    <w:rsid w:val="000D3FEC"/>
    <w:rsid w:val="000D6995"/>
    <w:rsid w:val="000E0244"/>
    <w:rsid w:val="000E376F"/>
    <w:rsid w:val="000E61C9"/>
    <w:rsid w:val="000E7EC1"/>
    <w:rsid w:val="000F0C0D"/>
    <w:rsid w:val="001014F5"/>
    <w:rsid w:val="00101A22"/>
    <w:rsid w:val="00103A9D"/>
    <w:rsid w:val="00107E25"/>
    <w:rsid w:val="001138A9"/>
    <w:rsid w:val="00113A50"/>
    <w:rsid w:val="001217F6"/>
    <w:rsid w:val="00122952"/>
    <w:rsid w:val="00132EC3"/>
    <w:rsid w:val="00133E5D"/>
    <w:rsid w:val="001354C0"/>
    <w:rsid w:val="00141703"/>
    <w:rsid w:val="0014615D"/>
    <w:rsid w:val="00160B92"/>
    <w:rsid w:val="00164A57"/>
    <w:rsid w:val="001847E2"/>
    <w:rsid w:val="00191812"/>
    <w:rsid w:val="001935DC"/>
    <w:rsid w:val="001A1748"/>
    <w:rsid w:val="001D056D"/>
    <w:rsid w:val="001D79F6"/>
    <w:rsid w:val="001E0EBB"/>
    <w:rsid w:val="001E2D0E"/>
    <w:rsid w:val="001F2E9A"/>
    <w:rsid w:val="001F6277"/>
    <w:rsid w:val="001F65BD"/>
    <w:rsid w:val="00201A91"/>
    <w:rsid w:val="002030EA"/>
    <w:rsid w:val="0021289D"/>
    <w:rsid w:val="0021720B"/>
    <w:rsid w:val="00223DD6"/>
    <w:rsid w:val="00224B33"/>
    <w:rsid w:val="0022617B"/>
    <w:rsid w:val="002277D4"/>
    <w:rsid w:val="0023053E"/>
    <w:rsid w:val="00234B39"/>
    <w:rsid w:val="00240243"/>
    <w:rsid w:val="002415A8"/>
    <w:rsid w:val="00242955"/>
    <w:rsid w:val="00247FBF"/>
    <w:rsid w:val="00266B29"/>
    <w:rsid w:val="00273F8F"/>
    <w:rsid w:val="0028118C"/>
    <w:rsid w:val="0028203B"/>
    <w:rsid w:val="0028462A"/>
    <w:rsid w:val="00284AE9"/>
    <w:rsid w:val="002A60FC"/>
    <w:rsid w:val="002B5BED"/>
    <w:rsid w:val="002C1054"/>
    <w:rsid w:val="002C16A5"/>
    <w:rsid w:val="002C4AC6"/>
    <w:rsid w:val="002D2375"/>
    <w:rsid w:val="002D78A2"/>
    <w:rsid w:val="002E1C52"/>
    <w:rsid w:val="002E2C95"/>
    <w:rsid w:val="002E71F3"/>
    <w:rsid w:val="002E75F8"/>
    <w:rsid w:val="00300F89"/>
    <w:rsid w:val="00303C55"/>
    <w:rsid w:val="00306665"/>
    <w:rsid w:val="00307E40"/>
    <w:rsid w:val="00324056"/>
    <w:rsid w:val="00324FD1"/>
    <w:rsid w:val="003319A4"/>
    <w:rsid w:val="00335841"/>
    <w:rsid w:val="00347D23"/>
    <w:rsid w:val="00350A62"/>
    <w:rsid w:val="0035187C"/>
    <w:rsid w:val="003518DF"/>
    <w:rsid w:val="00355D44"/>
    <w:rsid w:val="00365394"/>
    <w:rsid w:val="00367F0E"/>
    <w:rsid w:val="00371F88"/>
    <w:rsid w:val="0037206B"/>
    <w:rsid w:val="00375A8D"/>
    <w:rsid w:val="003775A2"/>
    <w:rsid w:val="0038174B"/>
    <w:rsid w:val="00390B4E"/>
    <w:rsid w:val="00393B71"/>
    <w:rsid w:val="003956C7"/>
    <w:rsid w:val="003972FB"/>
    <w:rsid w:val="003A26AE"/>
    <w:rsid w:val="003A706F"/>
    <w:rsid w:val="003B5997"/>
    <w:rsid w:val="003C5808"/>
    <w:rsid w:val="003C7C84"/>
    <w:rsid w:val="003D3FAB"/>
    <w:rsid w:val="003D4873"/>
    <w:rsid w:val="003E116B"/>
    <w:rsid w:val="003E573E"/>
    <w:rsid w:val="003F32C5"/>
    <w:rsid w:val="003F59DA"/>
    <w:rsid w:val="003F61F4"/>
    <w:rsid w:val="004030B2"/>
    <w:rsid w:val="00403414"/>
    <w:rsid w:val="004160D3"/>
    <w:rsid w:val="00424DB3"/>
    <w:rsid w:val="004254E6"/>
    <w:rsid w:val="00432F34"/>
    <w:rsid w:val="00443AD9"/>
    <w:rsid w:val="004458BC"/>
    <w:rsid w:val="00445A8B"/>
    <w:rsid w:val="0045051C"/>
    <w:rsid w:val="00452119"/>
    <w:rsid w:val="004529DB"/>
    <w:rsid w:val="004558CF"/>
    <w:rsid w:val="004631E6"/>
    <w:rsid w:val="00464C81"/>
    <w:rsid w:val="00473BA5"/>
    <w:rsid w:val="00473BA6"/>
    <w:rsid w:val="004832E0"/>
    <w:rsid w:val="004930DD"/>
    <w:rsid w:val="004947AB"/>
    <w:rsid w:val="004A0AEF"/>
    <w:rsid w:val="004A3EB3"/>
    <w:rsid w:val="004B2F31"/>
    <w:rsid w:val="004B4272"/>
    <w:rsid w:val="004B5043"/>
    <w:rsid w:val="004C2AA6"/>
    <w:rsid w:val="004C754D"/>
    <w:rsid w:val="004D28F2"/>
    <w:rsid w:val="004E0853"/>
    <w:rsid w:val="004E20C5"/>
    <w:rsid w:val="004E27E0"/>
    <w:rsid w:val="004F1326"/>
    <w:rsid w:val="004F30C5"/>
    <w:rsid w:val="004F6074"/>
    <w:rsid w:val="004F6133"/>
    <w:rsid w:val="00501C50"/>
    <w:rsid w:val="005023E4"/>
    <w:rsid w:val="00517EC2"/>
    <w:rsid w:val="00527234"/>
    <w:rsid w:val="00541BA7"/>
    <w:rsid w:val="00545120"/>
    <w:rsid w:val="00545FFC"/>
    <w:rsid w:val="00547B9E"/>
    <w:rsid w:val="00551B84"/>
    <w:rsid w:val="005520AC"/>
    <w:rsid w:val="00554DC0"/>
    <w:rsid w:val="00555627"/>
    <w:rsid w:val="0056079D"/>
    <w:rsid w:val="00560E6D"/>
    <w:rsid w:val="00561F90"/>
    <w:rsid w:val="0056512F"/>
    <w:rsid w:val="00565977"/>
    <w:rsid w:val="005662B2"/>
    <w:rsid w:val="005707D6"/>
    <w:rsid w:val="00576144"/>
    <w:rsid w:val="00576F14"/>
    <w:rsid w:val="00591969"/>
    <w:rsid w:val="005A4A3D"/>
    <w:rsid w:val="005A6A2E"/>
    <w:rsid w:val="005A7DF8"/>
    <w:rsid w:val="005B063A"/>
    <w:rsid w:val="005C6A2A"/>
    <w:rsid w:val="005D351D"/>
    <w:rsid w:val="005D495A"/>
    <w:rsid w:val="005E559F"/>
    <w:rsid w:val="006108BF"/>
    <w:rsid w:val="00622336"/>
    <w:rsid w:val="006251AA"/>
    <w:rsid w:val="00632078"/>
    <w:rsid w:val="006330DB"/>
    <w:rsid w:val="00634D57"/>
    <w:rsid w:val="0063593D"/>
    <w:rsid w:val="00635EB0"/>
    <w:rsid w:val="00641F64"/>
    <w:rsid w:val="00642B4D"/>
    <w:rsid w:val="00644014"/>
    <w:rsid w:val="00651FF1"/>
    <w:rsid w:val="00652D13"/>
    <w:rsid w:val="00660D7F"/>
    <w:rsid w:val="0066334F"/>
    <w:rsid w:val="00667F0E"/>
    <w:rsid w:val="00677C5E"/>
    <w:rsid w:val="00680733"/>
    <w:rsid w:val="00680790"/>
    <w:rsid w:val="006819D1"/>
    <w:rsid w:val="00691762"/>
    <w:rsid w:val="00692818"/>
    <w:rsid w:val="0069395E"/>
    <w:rsid w:val="00694E94"/>
    <w:rsid w:val="00696DBB"/>
    <w:rsid w:val="00696F26"/>
    <w:rsid w:val="00697AA9"/>
    <w:rsid w:val="006A1F91"/>
    <w:rsid w:val="006A2D12"/>
    <w:rsid w:val="006A5965"/>
    <w:rsid w:val="006B2F72"/>
    <w:rsid w:val="006B358E"/>
    <w:rsid w:val="006B3759"/>
    <w:rsid w:val="006B6284"/>
    <w:rsid w:val="006D1324"/>
    <w:rsid w:val="006D22D8"/>
    <w:rsid w:val="006D4818"/>
    <w:rsid w:val="006F3B45"/>
    <w:rsid w:val="006F4845"/>
    <w:rsid w:val="006F6878"/>
    <w:rsid w:val="00700169"/>
    <w:rsid w:val="0070791B"/>
    <w:rsid w:val="0071411C"/>
    <w:rsid w:val="00715236"/>
    <w:rsid w:val="00727CB9"/>
    <w:rsid w:val="00727DF8"/>
    <w:rsid w:val="00727F7D"/>
    <w:rsid w:val="00733125"/>
    <w:rsid w:val="007364E8"/>
    <w:rsid w:val="00737EA7"/>
    <w:rsid w:val="007402A1"/>
    <w:rsid w:val="0074605C"/>
    <w:rsid w:val="00746DD4"/>
    <w:rsid w:val="00752E43"/>
    <w:rsid w:val="0075465C"/>
    <w:rsid w:val="00780CC8"/>
    <w:rsid w:val="00782747"/>
    <w:rsid w:val="0078576D"/>
    <w:rsid w:val="007906A0"/>
    <w:rsid w:val="00792DBA"/>
    <w:rsid w:val="007A3423"/>
    <w:rsid w:val="007A78B3"/>
    <w:rsid w:val="007B6333"/>
    <w:rsid w:val="007B68C9"/>
    <w:rsid w:val="007C1D0F"/>
    <w:rsid w:val="007C1F8D"/>
    <w:rsid w:val="007D0859"/>
    <w:rsid w:val="007D42DA"/>
    <w:rsid w:val="007D7CBC"/>
    <w:rsid w:val="008074CA"/>
    <w:rsid w:val="00814D31"/>
    <w:rsid w:val="00815366"/>
    <w:rsid w:val="00822CE2"/>
    <w:rsid w:val="00822E8B"/>
    <w:rsid w:val="00830CD3"/>
    <w:rsid w:val="00830F12"/>
    <w:rsid w:val="00831080"/>
    <w:rsid w:val="00832FB9"/>
    <w:rsid w:val="00834A51"/>
    <w:rsid w:val="00844D89"/>
    <w:rsid w:val="00846D51"/>
    <w:rsid w:val="00852B84"/>
    <w:rsid w:val="0085414D"/>
    <w:rsid w:val="00860CAA"/>
    <w:rsid w:val="008665F1"/>
    <w:rsid w:val="008727B9"/>
    <w:rsid w:val="00874DB0"/>
    <w:rsid w:val="008754FD"/>
    <w:rsid w:val="008756D3"/>
    <w:rsid w:val="00876031"/>
    <w:rsid w:val="00882873"/>
    <w:rsid w:val="00891A03"/>
    <w:rsid w:val="008B2951"/>
    <w:rsid w:val="008B3D80"/>
    <w:rsid w:val="008B415E"/>
    <w:rsid w:val="008B52CE"/>
    <w:rsid w:val="008C3473"/>
    <w:rsid w:val="008C4393"/>
    <w:rsid w:val="008E1014"/>
    <w:rsid w:val="008E215B"/>
    <w:rsid w:val="008E3281"/>
    <w:rsid w:val="008F0C33"/>
    <w:rsid w:val="0090147A"/>
    <w:rsid w:val="00903834"/>
    <w:rsid w:val="0090388E"/>
    <w:rsid w:val="00906DD4"/>
    <w:rsid w:val="00910A2B"/>
    <w:rsid w:val="00911C9D"/>
    <w:rsid w:val="00916E35"/>
    <w:rsid w:val="009309D2"/>
    <w:rsid w:val="009321C5"/>
    <w:rsid w:val="00940341"/>
    <w:rsid w:val="00940571"/>
    <w:rsid w:val="009465BF"/>
    <w:rsid w:val="00955F5F"/>
    <w:rsid w:val="00957568"/>
    <w:rsid w:val="00967436"/>
    <w:rsid w:val="009674A2"/>
    <w:rsid w:val="009724CD"/>
    <w:rsid w:val="00973594"/>
    <w:rsid w:val="00977163"/>
    <w:rsid w:val="009817C4"/>
    <w:rsid w:val="009909B0"/>
    <w:rsid w:val="00995AAB"/>
    <w:rsid w:val="00996B55"/>
    <w:rsid w:val="009979A3"/>
    <w:rsid w:val="009A4BF7"/>
    <w:rsid w:val="009A73F0"/>
    <w:rsid w:val="009A7401"/>
    <w:rsid w:val="009B545B"/>
    <w:rsid w:val="009B62A5"/>
    <w:rsid w:val="009B65C9"/>
    <w:rsid w:val="009B69AB"/>
    <w:rsid w:val="009B6C5F"/>
    <w:rsid w:val="009B7FD5"/>
    <w:rsid w:val="009C039B"/>
    <w:rsid w:val="009C6517"/>
    <w:rsid w:val="009D24C3"/>
    <w:rsid w:val="009E0428"/>
    <w:rsid w:val="009E1518"/>
    <w:rsid w:val="009E1C6A"/>
    <w:rsid w:val="009F0BD1"/>
    <w:rsid w:val="009F2AD4"/>
    <w:rsid w:val="009F75D1"/>
    <w:rsid w:val="00A007E2"/>
    <w:rsid w:val="00A03545"/>
    <w:rsid w:val="00A16AA3"/>
    <w:rsid w:val="00A17B05"/>
    <w:rsid w:val="00A2446F"/>
    <w:rsid w:val="00A31247"/>
    <w:rsid w:val="00A347A5"/>
    <w:rsid w:val="00A460B4"/>
    <w:rsid w:val="00A46C79"/>
    <w:rsid w:val="00A561D8"/>
    <w:rsid w:val="00A662DC"/>
    <w:rsid w:val="00A706FF"/>
    <w:rsid w:val="00A72B55"/>
    <w:rsid w:val="00A80AB2"/>
    <w:rsid w:val="00A8263D"/>
    <w:rsid w:val="00A87666"/>
    <w:rsid w:val="00A92623"/>
    <w:rsid w:val="00A9606D"/>
    <w:rsid w:val="00A9689C"/>
    <w:rsid w:val="00AA303E"/>
    <w:rsid w:val="00AA4411"/>
    <w:rsid w:val="00AB2A58"/>
    <w:rsid w:val="00AB2DD1"/>
    <w:rsid w:val="00AB7DD0"/>
    <w:rsid w:val="00AC0E61"/>
    <w:rsid w:val="00AC2906"/>
    <w:rsid w:val="00AD07C1"/>
    <w:rsid w:val="00AD1574"/>
    <w:rsid w:val="00AD44E3"/>
    <w:rsid w:val="00AE0B4A"/>
    <w:rsid w:val="00AE4835"/>
    <w:rsid w:val="00AE50EA"/>
    <w:rsid w:val="00AE69C0"/>
    <w:rsid w:val="00AF758C"/>
    <w:rsid w:val="00B001E8"/>
    <w:rsid w:val="00B008F5"/>
    <w:rsid w:val="00B062C3"/>
    <w:rsid w:val="00B13437"/>
    <w:rsid w:val="00B16C27"/>
    <w:rsid w:val="00B17873"/>
    <w:rsid w:val="00B30773"/>
    <w:rsid w:val="00B34F43"/>
    <w:rsid w:val="00B364D5"/>
    <w:rsid w:val="00B438F9"/>
    <w:rsid w:val="00B51A2E"/>
    <w:rsid w:val="00B51E41"/>
    <w:rsid w:val="00B52B18"/>
    <w:rsid w:val="00B62946"/>
    <w:rsid w:val="00B67697"/>
    <w:rsid w:val="00B74169"/>
    <w:rsid w:val="00B74E0F"/>
    <w:rsid w:val="00B81323"/>
    <w:rsid w:val="00B8316E"/>
    <w:rsid w:val="00BA29E9"/>
    <w:rsid w:val="00BA2D24"/>
    <w:rsid w:val="00BA2E9D"/>
    <w:rsid w:val="00BA311C"/>
    <w:rsid w:val="00BA3520"/>
    <w:rsid w:val="00BA729E"/>
    <w:rsid w:val="00BB0701"/>
    <w:rsid w:val="00BB1F5D"/>
    <w:rsid w:val="00BB6CCE"/>
    <w:rsid w:val="00BC26B5"/>
    <w:rsid w:val="00BC4829"/>
    <w:rsid w:val="00BC758E"/>
    <w:rsid w:val="00BD5059"/>
    <w:rsid w:val="00BE2671"/>
    <w:rsid w:val="00BE5463"/>
    <w:rsid w:val="00BF1442"/>
    <w:rsid w:val="00BF4C75"/>
    <w:rsid w:val="00BF73ED"/>
    <w:rsid w:val="00C003B0"/>
    <w:rsid w:val="00C01260"/>
    <w:rsid w:val="00C01D57"/>
    <w:rsid w:val="00C03499"/>
    <w:rsid w:val="00C13ABC"/>
    <w:rsid w:val="00C15717"/>
    <w:rsid w:val="00C21A92"/>
    <w:rsid w:val="00C30627"/>
    <w:rsid w:val="00C31056"/>
    <w:rsid w:val="00C322CE"/>
    <w:rsid w:val="00C34E47"/>
    <w:rsid w:val="00C44B67"/>
    <w:rsid w:val="00C47EEC"/>
    <w:rsid w:val="00C551A7"/>
    <w:rsid w:val="00C573D7"/>
    <w:rsid w:val="00C61F51"/>
    <w:rsid w:val="00C62861"/>
    <w:rsid w:val="00C66D11"/>
    <w:rsid w:val="00C7181D"/>
    <w:rsid w:val="00C7313B"/>
    <w:rsid w:val="00C74451"/>
    <w:rsid w:val="00C7511D"/>
    <w:rsid w:val="00C7643E"/>
    <w:rsid w:val="00C76760"/>
    <w:rsid w:val="00C8048B"/>
    <w:rsid w:val="00C81092"/>
    <w:rsid w:val="00C830F7"/>
    <w:rsid w:val="00C90727"/>
    <w:rsid w:val="00C970BE"/>
    <w:rsid w:val="00CA30F8"/>
    <w:rsid w:val="00CA414E"/>
    <w:rsid w:val="00CB0FB4"/>
    <w:rsid w:val="00CC1D47"/>
    <w:rsid w:val="00CC2149"/>
    <w:rsid w:val="00CC4840"/>
    <w:rsid w:val="00CC5F91"/>
    <w:rsid w:val="00CD10AC"/>
    <w:rsid w:val="00CD5DD4"/>
    <w:rsid w:val="00CD69C9"/>
    <w:rsid w:val="00CE1C41"/>
    <w:rsid w:val="00CE1DE1"/>
    <w:rsid w:val="00CE73AB"/>
    <w:rsid w:val="00CF02B4"/>
    <w:rsid w:val="00CF3267"/>
    <w:rsid w:val="00CF32B6"/>
    <w:rsid w:val="00CF3EBF"/>
    <w:rsid w:val="00D00DB1"/>
    <w:rsid w:val="00D06590"/>
    <w:rsid w:val="00D14109"/>
    <w:rsid w:val="00D338EC"/>
    <w:rsid w:val="00D3567F"/>
    <w:rsid w:val="00D501E0"/>
    <w:rsid w:val="00D71382"/>
    <w:rsid w:val="00D81926"/>
    <w:rsid w:val="00D8481F"/>
    <w:rsid w:val="00D85DC9"/>
    <w:rsid w:val="00D85FBE"/>
    <w:rsid w:val="00D97D4C"/>
    <w:rsid w:val="00DA1D1B"/>
    <w:rsid w:val="00DA2377"/>
    <w:rsid w:val="00DB2919"/>
    <w:rsid w:val="00DB502E"/>
    <w:rsid w:val="00DC1021"/>
    <w:rsid w:val="00DC1F9C"/>
    <w:rsid w:val="00DC3180"/>
    <w:rsid w:val="00DD5071"/>
    <w:rsid w:val="00DD5E79"/>
    <w:rsid w:val="00DE199B"/>
    <w:rsid w:val="00DE4A50"/>
    <w:rsid w:val="00DF03EB"/>
    <w:rsid w:val="00DF451C"/>
    <w:rsid w:val="00DF4C76"/>
    <w:rsid w:val="00DF54C8"/>
    <w:rsid w:val="00E02AA2"/>
    <w:rsid w:val="00E14F49"/>
    <w:rsid w:val="00E159F2"/>
    <w:rsid w:val="00E2015E"/>
    <w:rsid w:val="00E24421"/>
    <w:rsid w:val="00E264A9"/>
    <w:rsid w:val="00E3186C"/>
    <w:rsid w:val="00E32019"/>
    <w:rsid w:val="00E3751E"/>
    <w:rsid w:val="00E41B59"/>
    <w:rsid w:val="00E47C5E"/>
    <w:rsid w:val="00E64C68"/>
    <w:rsid w:val="00E656FD"/>
    <w:rsid w:val="00E65C8C"/>
    <w:rsid w:val="00E71340"/>
    <w:rsid w:val="00E740BD"/>
    <w:rsid w:val="00E748C0"/>
    <w:rsid w:val="00E74A1F"/>
    <w:rsid w:val="00E8217A"/>
    <w:rsid w:val="00E8686F"/>
    <w:rsid w:val="00E97067"/>
    <w:rsid w:val="00EA2B18"/>
    <w:rsid w:val="00EA4CCC"/>
    <w:rsid w:val="00EB0529"/>
    <w:rsid w:val="00EB1182"/>
    <w:rsid w:val="00EB3BE0"/>
    <w:rsid w:val="00EC73D9"/>
    <w:rsid w:val="00ED732A"/>
    <w:rsid w:val="00ED751E"/>
    <w:rsid w:val="00EE2DF3"/>
    <w:rsid w:val="00EE4C2E"/>
    <w:rsid w:val="00EE6EC9"/>
    <w:rsid w:val="00EE78C3"/>
    <w:rsid w:val="00EF1337"/>
    <w:rsid w:val="00F04316"/>
    <w:rsid w:val="00F04A97"/>
    <w:rsid w:val="00F055DE"/>
    <w:rsid w:val="00F22D53"/>
    <w:rsid w:val="00F2767D"/>
    <w:rsid w:val="00F303F3"/>
    <w:rsid w:val="00F3113A"/>
    <w:rsid w:val="00F31EE3"/>
    <w:rsid w:val="00F32E8A"/>
    <w:rsid w:val="00F41A12"/>
    <w:rsid w:val="00F41F5F"/>
    <w:rsid w:val="00F44620"/>
    <w:rsid w:val="00F4585B"/>
    <w:rsid w:val="00F5051D"/>
    <w:rsid w:val="00F514C4"/>
    <w:rsid w:val="00F52873"/>
    <w:rsid w:val="00F5354C"/>
    <w:rsid w:val="00F53979"/>
    <w:rsid w:val="00F54973"/>
    <w:rsid w:val="00F54E8F"/>
    <w:rsid w:val="00F634E5"/>
    <w:rsid w:val="00F67B74"/>
    <w:rsid w:val="00F70FB5"/>
    <w:rsid w:val="00F73DD1"/>
    <w:rsid w:val="00F7544B"/>
    <w:rsid w:val="00F8358B"/>
    <w:rsid w:val="00F9468A"/>
    <w:rsid w:val="00F952BC"/>
    <w:rsid w:val="00F95FC1"/>
    <w:rsid w:val="00FA0506"/>
    <w:rsid w:val="00FA0525"/>
    <w:rsid w:val="00FA57B3"/>
    <w:rsid w:val="00FA7B30"/>
    <w:rsid w:val="00FA7FD5"/>
    <w:rsid w:val="00FB1179"/>
    <w:rsid w:val="00FB2B8E"/>
    <w:rsid w:val="00FB373C"/>
    <w:rsid w:val="00FB7B04"/>
    <w:rsid w:val="00FC5001"/>
    <w:rsid w:val="00FC5B95"/>
    <w:rsid w:val="00FD4A91"/>
    <w:rsid w:val="00FD4C90"/>
    <w:rsid w:val="00FD54C9"/>
    <w:rsid w:val="00FD7164"/>
    <w:rsid w:val="00FE2BB8"/>
    <w:rsid w:val="00FF2FDB"/>
    <w:rsid w:val="00FF5F83"/>
    <w:rsid w:val="00FF77F9"/>
    <w:rsid w:val="00FF7DEA"/>
    <w:rsid w:val="054F5CCE"/>
    <w:rsid w:val="05D332FA"/>
    <w:rsid w:val="076B398C"/>
    <w:rsid w:val="0F0E16B4"/>
    <w:rsid w:val="17D357FF"/>
    <w:rsid w:val="18FB0769"/>
    <w:rsid w:val="219E1969"/>
    <w:rsid w:val="2ABA6A79"/>
    <w:rsid w:val="30575892"/>
    <w:rsid w:val="30D72FC2"/>
    <w:rsid w:val="322E11CC"/>
    <w:rsid w:val="40F337F3"/>
    <w:rsid w:val="4BF45045"/>
    <w:rsid w:val="52785426"/>
    <w:rsid w:val="5654714A"/>
    <w:rsid w:val="6DBC552C"/>
    <w:rsid w:val="6ECD0DE2"/>
    <w:rsid w:val="70A5478B"/>
    <w:rsid w:val="735F457E"/>
    <w:rsid w:val="73CC7E43"/>
    <w:rsid w:val="75725F6D"/>
    <w:rsid w:val="776E7931"/>
    <w:rsid w:val="7C5A7DC1"/>
    <w:rsid w:val="7CB1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  <w:pPr>
      <w:jc w:val="left"/>
    </w:pPr>
  </w:style>
  <w:style w:type="paragraph" w:styleId="3">
    <w:name w:val="Plain Text"/>
    <w:basedOn w:val="1"/>
    <w:link w:val="16"/>
    <w:qFormat/>
    <w:uiPriority w:val="0"/>
    <w:rPr>
      <w:rFonts w:ascii="宋体" w:hAnsi="Courier New" w:cs="Courier New"/>
      <w:szCs w:val="21"/>
    </w:r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20"/>
    <w:semiHidden/>
    <w:unhideWhenUsed/>
    <w:uiPriority w:val="99"/>
    <w:rPr>
      <w:b/>
      <w:bCs/>
    </w:rPr>
  </w:style>
  <w:style w:type="table" w:styleId="9">
    <w:name w:val="Table Grid"/>
    <w:basedOn w:val="8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page number"/>
    <w:basedOn w:val="10"/>
    <w:uiPriority w:val="0"/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10"/>
    <w:link w:val="6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4">
    <w:name w:val="页脚 字符"/>
    <w:basedOn w:val="10"/>
    <w:link w:val="5"/>
    <w:qFormat/>
    <w:uiPriority w:val="0"/>
    <w:rPr>
      <w:rFonts w:ascii="Times New Roman" w:hAnsi="Times New Roman" w:eastAsia="宋体" w:cs="Times New Roman"/>
      <w:sz w:val="18"/>
      <w:szCs w:val="18"/>
    </w:rPr>
  </w:style>
  <w:style w:type="paragraph" w:customStyle="1" w:styleId="15">
    <w:name w:val="仿宋三号正文"/>
    <w:basedOn w:val="1"/>
    <w:qFormat/>
    <w:uiPriority w:val="0"/>
    <w:pPr>
      <w:adjustRightInd w:val="0"/>
      <w:snapToGrid w:val="0"/>
      <w:spacing w:line="560" w:lineRule="exact"/>
      <w:ind w:firstLine="200" w:firstLineChars="200"/>
    </w:pPr>
    <w:rPr>
      <w:rFonts w:ascii="FangSong_GB2312" w:eastAsia="FangSong_GB2312"/>
      <w:sz w:val="32"/>
      <w:szCs w:val="32"/>
    </w:rPr>
  </w:style>
  <w:style w:type="character" w:customStyle="1" w:styleId="16">
    <w:name w:val="纯文本 字符"/>
    <w:basedOn w:val="10"/>
    <w:link w:val="3"/>
    <w:qFormat/>
    <w:uiPriority w:val="0"/>
    <w:rPr>
      <w:rFonts w:ascii="宋体" w:hAnsi="Courier New" w:eastAsia="宋体" w:cs="Courier New"/>
      <w:szCs w:val="21"/>
    </w:rPr>
  </w:style>
  <w:style w:type="table" w:customStyle="1" w:styleId="17">
    <w:name w:val="无格式表格 41"/>
    <w:basedOn w:val="8"/>
    <w:qFormat/>
    <w:uiPriority w:val="44"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18">
    <w:name w:val="无格式表格 31"/>
    <w:basedOn w:val="8"/>
    <w:qFormat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character" w:customStyle="1" w:styleId="19">
    <w:name w:val="批注文字 字符"/>
    <w:basedOn w:val="10"/>
    <w:link w:val="2"/>
    <w:semiHidden/>
    <w:qFormat/>
    <w:uiPriority w:val="99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0">
    <w:name w:val="批注主题 字符"/>
    <w:basedOn w:val="19"/>
    <w:link w:val="7"/>
    <w:semiHidden/>
    <w:qFormat/>
    <w:uiPriority w:val="99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customStyle="1" w:styleId="21">
    <w:name w:val="批注框文本 字符"/>
    <w:basedOn w:val="10"/>
    <w:link w:val="4"/>
    <w:semiHidden/>
    <w:qFormat/>
    <w:uiPriority w:val="99"/>
    <w:rPr>
      <w:rFonts w:ascii="Times New Roman" w:hAnsi="Times New Roman" w:eastAsia="宋体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header" Target="header2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4</Pages>
  <Words>164</Words>
  <Characters>939</Characters>
  <Lines>7</Lines>
  <Paragraphs>2</Paragraphs>
  <TotalTime>2</TotalTime>
  <ScaleCrop>false</ScaleCrop>
  <LinksUpToDate>false</LinksUpToDate>
  <CharactersWithSpaces>1101</CharactersWithSpaces>
  <Application>WPS Office_11.1.0.10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30T01:06:00Z</dcterms:created>
  <dc:creator>User</dc:creator>
  <cp:lastModifiedBy>星辰</cp:lastModifiedBy>
  <dcterms:modified xsi:type="dcterms:W3CDTF">2020-10-30T02:04:0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